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25F1743D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>nalysis. I have been actively involved in various inter-disc</w:t>
      </w:r>
      <w:bookmarkStart w:id="0" w:name="_GoBack"/>
      <w:bookmarkEnd w:id="0"/>
      <w:r w:rsidRPr="00140AC1">
        <w:t xml:space="preserve">iplinary researches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1A64A9" w:rsidRPr="008C3986">
        <w:rPr>
          <w:rFonts w:hint="eastAsia"/>
          <w:color w:val="FF0000"/>
        </w:rPr>
        <w:t>So</w:t>
      </w:r>
      <w:r w:rsidR="001A64A9" w:rsidRPr="008C3986">
        <w:rPr>
          <w:color w:val="FF0000"/>
        </w:rPr>
        <w:t>ftware Development with C/C++</w:t>
      </w:r>
      <w:r w:rsidR="002B2F62">
        <w:rPr>
          <w:color w:val="FF0000"/>
        </w:rPr>
        <w:t>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lastRenderedPageBreak/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1F230800" w14:textId="77777777" w:rsidR="00F46CCB" w:rsidRDefault="00F46CCB" w:rsidP="00F46CCB">
      <w:pPr>
        <w:pStyle w:val="Heading1"/>
        <w:ind w:left="-5"/>
      </w:pPr>
      <w:r>
        <w:t>Education</w:t>
      </w:r>
    </w:p>
    <w:p w14:paraId="1DF6BDA5" w14:textId="77777777" w:rsidR="00F46CCB" w:rsidRDefault="00F46CCB" w:rsidP="00F46CCB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51EAAA49" wp14:editId="32939D98">
                <wp:extent cx="5981065" cy="18288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4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6A2209" id="Group 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HJiort0AgAAUgYAAA4AAAAAAAAA&#10;AAAAAAAALgIAAGRycy9lMm9Eb2MueG1sUEsBAi0AFAAGAAgAAAAhALHg9b3cAAAAAwEAAA8AAAAA&#10;AAAAAAAAAAAAzgQAAGRycy9kb3ducmV2LnhtbFBLBQYAAAAABAAEAPMAAADXBQAAAAA=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1DD62E06" w14:textId="4DB66157" w:rsidR="00F46CCB" w:rsidRPr="00255DBC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proofErr w:type="spellStart"/>
      <w:r w:rsidR="00AE7083">
        <w:t>Ph.D</w:t>
      </w:r>
      <w:proofErr w:type="spellEnd"/>
    </w:p>
    <w:p w14:paraId="3644F995" w14:textId="77777777" w:rsidR="00AE7083" w:rsidRDefault="00AE7083">
      <w:pPr>
        <w:pStyle w:val="Heading1"/>
        <w:ind w:left="-5"/>
      </w:pPr>
    </w:p>
    <w:p w14:paraId="1675B4EF" w14:textId="27B3C2CD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0A8417B5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lastRenderedPageBreak/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A1644"/>
    <w:rsid w:val="001A64A9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8C398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90BE0"/>
    <w:rsid w:val="00AA54BC"/>
    <w:rsid w:val="00AA61E9"/>
    <w:rsid w:val="00AB571E"/>
    <w:rsid w:val="00AD12C0"/>
    <w:rsid w:val="00AE7083"/>
    <w:rsid w:val="00B13F68"/>
    <w:rsid w:val="00B74AE0"/>
    <w:rsid w:val="00BA3249"/>
    <w:rsid w:val="00BB48B3"/>
    <w:rsid w:val="00BD3352"/>
    <w:rsid w:val="00BE79FE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46CCB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3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</cp:lastModifiedBy>
  <cp:revision>28</cp:revision>
  <cp:lastPrinted>2022-08-18T17:35:00Z</cp:lastPrinted>
  <dcterms:created xsi:type="dcterms:W3CDTF">2022-07-18T21:06:00Z</dcterms:created>
  <dcterms:modified xsi:type="dcterms:W3CDTF">2023-02-15T11:52:00Z</dcterms:modified>
</cp:coreProperties>
</file>